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B41" w:rsidRPr="00A26739" w:rsidRDefault="00E65CC8" w:rsidP="005B76BE">
      <w:pPr>
        <w:pStyle w:val="Title"/>
        <w:jc w:val="both"/>
        <w:rPr>
          <w:lang w:val="en-US"/>
        </w:rPr>
      </w:pPr>
      <w:r>
        <w:rPr>
          <w:lang w:val="en-US"/>
        </w:rPr>
        <w:t>BEXIS</w:t>
      </w:r>
      <w:r w:rsidR="00C26100">
        <w:rPr>
          <w:lang w:val="en-US"/>
        </w:rPr>
        <w:t xml:space="preserve"> 2.</w:t>
      </w:r>
      <w:r w:rsidR="00D2209E">
        <w:rPr>
          <w:lang w:val="en-US"/>
        </w:rPr>
        <w:t>11</w:t>
      </w:r>
      <w:r w:rsidR="00FE23DA">
        <w:rPr>
          <w:lang w:val="en-US"/>
        </w:rPr>
        <w:t>.2</w:t>
      </w:r>
      <w:bookmarkStart w:id="0" w:name="_GoBack"/>
      <w:bookmarkEnd w:id="0"/>
      <w:r w:rsidR="00E55B41" w:rsidRPr="00A26739">
        <w:rPr>
          <w:lang w:val="en-US"/>
        </w:rPr>
        <w:t xml:space="preserve"> </w:t>
      </w:r>
    </w:p>
    <w:p w:rsidR="00E55B41" w:rsidRPr="00A26739" w:rsidRDefault="00E55B41" w:rsidP="005B76BE">
      <w:pPr>
        <w:pStyle w:val="Title"/>
        <w:jc w:val="both"/>
        <w:rPr>
          <w:lang w:val="en-US"/>
        </w:rPr>
      </w:pPr>
      <w:r>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5B76BE">
      <w:pPr>
        <w:spacing w:after="0" w:line="240" w:lineRule="auto"/>
        <w:jc w:val="both"/>
        <w:rPr>
          <w:rFonts w:cs="Calibri"/>
          <w:color w:val="808080"/>
          <w:lang w:val="en-GB"/>
        </w:rPr>
      </w:pPr>
      <w:r w:rsidRPr="00516CC0">
        <w:rPr>
          <w:rFonts w:cs="Calibri"/>
          <w:lang w:val="en-GB"/>
        </w:rPr>
        <w:tab/>
      </w:r>
      <w:r w:rsidRPr="00CF6547">
        <w:rPr>
          <w:rFonts w:cs="Calibri"/>
          <w:color w:val="808080"/>
          <w:lang w:val="en-GB"/>
        </w:rPr>
        <w:t>Nafiseh Navabpour, Roman Gerlach, David Blaa, Michael Owonibi</w:t>
      </w:r>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and Ecosystem Management), the Gesellschaft für wissenschaftliche Datenverarbeitung mbH Göttingen (GWDG), and th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Pr="00C565ED" w:rsidRDefault="00E55B41" w:rsidP="00FF43D4">
      <w:pPr>
        <w:rPr>
          <w:rFonts w:ascii="Cambria" w:hAnsi="Cambria"/>
          <w:b/>
          <w:bCs/>
          <w:color w:val="1F497D"/>
          <w:sz w:val="28"/>
          <w:szCs w:val="28"/>
          <w:rtl/>
          <w:lang w:bidi="fa-IR"/>
        </w:rPr>
      </w:pPr>
      <w:r w:rsidRPr="00C565ED">
        <w:rPr>
          <w:rFonts w:ascii="Cambria" w:hAnsi="Cambria"/>
          <w:b/>
          <w:bCs/>
          <w:color w:val="1F497D"/>
          <w:sz w:val="28"/>
          <w:szCs w:val="28"/>
        </w:rPr>
        <w:t>Content</w:t>
      </w:r>
    </w:p>
    <w:p w:rsidR="00E55B41" w:rsidRPr="00595771" w:rsidRDefault="00E55B41" w:rsidP="005B76BE">
      <w:pPr>
        <w:jc w:val="both"/>
        <w:rPr>
          <w:lang w:eastAsia="de-DE"/>
        </w:rPr>
      </w:pPr>
    </w:p>
    <w:p w:rsidR="003861C1" w:rsidRPr="000E5C9E" w:rsidRDefault="00EB5F0F">
      <w:pPr>
        <w:pStyle w:val="TOC1"/>
        <w:tabs>
          <w:tab w:val="left" w:pos="440"/>
          <w:tab w:val="right" w:leader="dot" w:pos="9062"/>
        </w:tabs>
        <w:rPr>
          <w:noProof/>
        </w:rPr>
      </w:pPr>
      <w:r>
        <w:fldChar w:fldCharType="begin"/>
      </w:r>
      <w:r w:rsidR="00E55B41">
        <w:instrText xml:space="preserve"> TOC \o "1-3" \h \z \u </w:instrText>
      </w:r>
      <w:r>
        <w:fldChar w:fldCharType="separate"/>
      </w:r>
      <w:hyperlink w:anchor="_Toc468258969" w:history="1">
        <w:r w:rsidR="003861C1" w:rsidRPr="0046758F">
          <w:rPr>
            <w:rStyle w:val="Hyperlink"/>
            <w:noProof/>
            <w:lang w:val="en-GB"/>
          </w:rPr>
          <w:t>1</w:t>
        </w:r>
        <w:r w:rsidR="003861C1" w:rsidRPr="000E5C9E">
          <w:rPr>
            <w:noProof/>
          </w:rPr>
          <w:tab/>
        </w:r>
        <w:r w:rsidR="003861C1" w:rsidRPr="0046758F">
          <w:rPr>
            <w:rStyle w:val="Hyperlink"/>
            <w:noProof/>
          </w:rPr>
          <w:t>Search</w:t>
        </w:r>
        <w:r w:rsidR="003861C1" w:rsidRPr="0046758F">
          <w:rPr>
            <w:rStyle w:val="Hyperlink"/>
            <w:noProof/>
            <w:lang w:val="en-GB"/>
          </w:rPr>
          <w:t xml:space="preserve"> UI</w:t>
        </w:r>
        <w:r w:rsidR="003861C1">
          <w:rPr>
            <w:noProof/>
            <w:webHidden/>
          </w:rPr>
          <w:tab/>
        </w:r>
        <w:r w:rsidR="003861C1">
          <w:rPr>
            <w:noProof/>
            <w:webHidden/>
          </w:rPr>
          <w:fldChar w:fldCharType="begin"/>
        </w:r>
        <w:r w:rsidR="003861C1">
          <w:rPr>
            <w:noProof/>
            <w:webHidden/>
          </w:rPr>
          <w:instrText xml:space="preserve"> PAGEREF _Toc468258969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0" w:history="1">
        <w:r w:rsidR="003861C1" w:rsidRPr="0046758F">
          <w:rPr>
            <w:rStyle w:val="Hyperlink"/>
            <w:noProof/>
          </w:rPr>
          <w:t>1.1</w:t>
        </w:r>
        <w:r w:rsidR="003861C1" w:rsidRPr="000E5C9E">
          <w:rPr>
            <w:noProof/>
          </w:rPr>
          <w:tab/>
        </w:r>
        <w:r w:rsidR="003861C1" w:rsidRPr="0046758F">
          <w:rPr>
            <w:rStyle w:val="Hyperlink"/>
            <w:noProof/>
          </w:rPr>
          <w:t>Categories</w:t>
        </w:r>
        <w:r w:rsidR="003861C1">
          <w:rPr>
            <w:noProof/>
            <w:webHidden/>
          </w:rPr>
          <w:tab/>
        </w:r>
        <w:r w:rsidR="003861C1">
          <w:rPr>
            <w:noProof/>
            <w:webHidden/>
          </w:rPr>
          <w:fldChar w:fldCharType="begin"/>
        </w:r>
        <w:r w:rsidR="003861C1">
          <w:rPr>
            <w:noProof/>
            <w:webHidden/>
          </w:rPr>
          <w:instrText xml:space="preserve"> PAGEREF _Toc468258970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1" w:history="1">
        <w:r w:rsidR="003861C1" w:rsidRPr="0046758F">
          <w:rPr>
            <w:rStyle w:val="Hyperlink"/>
            <w:noProof/>
          </w:rPr>
          <w:t>1.2</w:t>
        </w:r>
        <w:r w:rsidR="003861C1" w:rsidRPr="000E5C9E">
          <w:rPr>
            <w:noProof/>
          </w:rPr>
          <w:tab/>
        </w:r>
        <w:r w:rsidR="003861C1" w:rsidRPr="0046758F">
          <w:rPr>
            <w:rStyle w:val="Hyperlink"/>
            <w:noProof/>
          </w:rPr>
          <w:t>Properties</w:t>
        </w:r>
        <w:r w:rsidR="003861C1">
          <w:rPr>
            <w:noProof/>
            <w:webHidden/>
          </w:rPr>
          <w:tab/>
        </w:r>
        <w:r w:rsidR="003861C1">
          <w:rPr>
            <w:noProof/>
            <w:webHidden/>
          </w:rPr>
          <w:fldChar w:fldCharType="begin"/>
        </w:r>
        <w:r w:rsidR="003861C1">
          <w:rPr>
            <w:noProof/>
            <w:webHidden/>
          </w:rPr>
          <w:instrText xml:space="preserve"> PAGEREF _Toc468258971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2" w:history="1">
        <w:r w:rsidR="003861C1" w:rsidRPr="0046758F">
          <w:rPr>
            <w:rStyle w:val="Hyperlink"/>
            <w:noProof/>
          </w:rPr>
          <w:t>1.3</w:t>
        </w:r>
        <w:r w:rsidR="003861C1" w:rsidRPr="000E5C9E">
          <w:rPr>
            <w:noProof/>
          </w:rPr>
          <w:tab/>
        </w:r>
        <w:r w:rsidR="003861C1" w:rsidRPr="0046758F">
          <w:rPr>
            <w:rStyle w:val="Hyperlink"/>
            <w:noProof/>
          </w:rPr>
          <w:t>Free text search with Autocomplete</w:t>
        </w:r>
        <w:r w:rsidR="003861C1">
          <w:rPr>
            <w:noProof/>
            <w:webHidden/>
          </w:rPr>
          <w:tab/>
        </w:r>
        <w:r w:rsidR="003861C1">
          <w:rPr>
            <w:noProof/>
            <w:webHidden/>
          </w:rPr>
          <w:fldChar w:fldCharType="begin"/>
        </w:r>
        <w:r w:rsidR="003861C1">
          <w:rPr>
            <w:noProof/>
            <w:webHidden/>
          </w:rPr>
          <w:instrText xml:space="preserve"> PAGEREF _Toc468258972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3" w:history="1">
        <w:r w:rsidR="003861C1" w:rsidRPr="0046758F">
          <w:rPr>
            <w:rStyle w:val="Hyperlink"/>
            <w:noProof/>
          </w:rPr>
          <w:t>1.4</w:t>
        </w:r>
        <w:r w:rsidR="003861C1" w:rsidRPr="000E5C9E">
          <w:rPr>
            <w:noProof/>
          </w:rPr>
          <w:tab/>
        </w:r>
        <w:r w:rsidR="003861C1" w:rsidRPr="0046758F">
          <w:rPr>
            <w:rStyle w:val="Hyperlink"/>
            <w:noProof/>
          </w:rPr>
          <w:t>Selected Filter</w:t>
        </w:r>
        <w:r w:rsidR="003861C1">
          <w:rPr>
            <w:noProof/>
            <w:webHidden/>
          </w:rPr>
          <w:tab/>
        </w:r>
        <w:r w:rsidR="003861C1">
          <w:rPr>
            <w:noProof/>
            <w:webHidden/>
          </w:rPr>
          <w:fldChar w:fldCharType="begin"/>
        </w:r>
        <w:r w:rsidR="003861C1">
          <w:rPr>
            <w:noProof/>
            <w:webHidden/>
          </w:rPr>
          <w:instrText xml:space="preserve"> PAGEREF _Toc468258973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4" w:history="1">
        <w:r w:rsidR="003861C1" w:rsidRPr="0046758F">
          <w:rPr>
            <w:rStyle w:val="Hyperlink"/>
            <w:noProof/>
          </w:rPr>
          <w:t>1.5</w:t>
        </w:r>
        <w:r w:rsidR="003861C1" w:rsidRPr="000E5C9E">
          <w:rPr>
            <w:noProof/>
          </w:rPr>
          <w:tab/>
        </w:r>
        <w:r w:rsidR="003861C1" w:rsidRPr="0046758F">
          <w:rPr>
            <w:rStyle w:val="Hyperlink"/>
            <w:noProof/>
          </w:rPr>
          <w:t>Results</w:t>
        </w:r>
        <w:r w:rsidR="003861C1">
          <w:rPr>
            <w:noProof/>
            <w:webHidden/>
          </w:rPr>
          <w:tab/>
        </w:r>
        <w:r w:rsidR="003861C1">
          <w:rPr>
            <w:noProof/>
            <w:webHidden/>
          </w:rPr>
          <w:fldChar w:fldCharType="begin"/>
        </w:r>
        <w:r w:rsidR="003861C1">
          <w:rPr>
            <w:noProof/>
            <w:webHidden/>
          </w:rPr>
          <w:instrText xml:space="preserve"> PAGEREF _Toc468258974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E4070B">
      <w:pPr>
        <w:pStyle w:val="TOC1"/>
        <w:tabs>
          <w:tab w:val="left" w:pos="440"/>
          <w:tab w:val="right" w:leader="dot" w:pos="9062"/>
        </w:tabs>
        <w:rPr>
          <w:noProof/>
        </w:rPr>
      </w:pPr>
      <w:hyperlink w:anchor="_Toc468258975" w:history="1">
        <w:r w:rsidR="003861C1" w:rsidRPr="0046758F">
          <w:rPr>
            <w:rStyle w:val="Hyperlink"/>
            <w:noProof/>
          </w:rPr>
          <w:t>2</w:t>
        </w:r>
        <w:r w:rsidR="003861C1" w:rsidRPr="000E5C9E">
          <w:rPr>
            <w:noProof/>
          </w:rPr>
          <w:tab/>
        </w:r>
        <w:r w:rsidR="003861C1" w:rsidRPr="0046758F">
          <w:rPr>
            <w:rStyle w:val="Hyperlink"/>
            <w:noProof/>
          </w:rPr>
          <w:t>Data Details</w:t>
        </w:r>
        <w:r w:rsidR="003861C1">
          <w:rPr>
            <w:noProof/>
            <w:webHidden/>
          </w:rPr>
          <w:tab/>
        </w:r>
        <w:r w:rsidR="003861C1">
          <w:rPr>
            <w:noProof/>
            <w:webHidden/>
          </w:rPr>
          <w:fldChar w:fldCharType="begin"/>
        </w:r>
        <w:r w:rsidR="003861C1">
          <w:rPr>
            <w:noProof/>
            <w:webHidden/>
          </w:rPr>
          <w:instrText xml:space="preserve"> PAGEREF _Toc468258975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6" w:history="1">
        <w:r w:rsidR="003861C1" w:rsidRPr="0046758F">
          <w:rPr>
            <w:rStyle w:val="Hyperlink"/>
            <w:noProof/>
          </w:rPr>
          <w:t>2.1</w:t>
        </w:r>
        <w:r w:rsidR="003861C1" w:rsidRPr="000E5C9E">
          <w:rPr>
            <w:noProof/>
          </w:rPr>
          <w:tab/>
        </w:r>
        <w:r w:rsidR="003861C1" w:rsidRPr="0046758F">
          <w:rPr>
            <w:rStyle w:val="Hyperlink"/>
            <w:noProof/>
          </w:rPr>
          <w:t>Meta Data</w:t>
        </w:r>
        <w:r w:rsidR="003861C1">
          <w:rPr>
            <w:noProof/>
            <w:webHidden/>
          </w:rPr>
          <w:tab/>
        </w:r>
        <w:r w:rsidR="003861C1">
          <w:rPr>
            <w:noProof/>
            <w:webHidden/>
          </w:rPr>
          <w:fldChar w:fldCharType="begin"/>
        </w:r>
        <w:r w:rsidR="003861C1">
          <w:rPr>
            <w:noProof/>
            <w:webHidden/>
          </w:rPr>
          <w:instrText xml:space="preserve"> PAGEREF _Toc468258976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7" w:history="1">
        <w:r w:rsidR="003861C1" w:rsidRPr="0046758F">
          <w:rPr>
            <w:rStyle w:val="Hyperlink"/>
            <w:noProof/>
          </w:rPr>
          <w:t>2.2</w:t>
        </w:r>
        <w:r w:rsidR="003861C1" w:rsidRPr="000E5C9E">
          <w:rPr>
            <w:noProof/>
          </w:rPr>
          <w:tab/>
        </w:r>
        <w:r w:rsidR="003861C1" w:rsidRPr="0046758F">
          <w:rPr>
            <w:rStyle w:val="Hyperlink"/>
            <w:noProof/>
          </w:rPr>
          <w:t>Primary Data</w:t>
        </w:r>
        <w:r w:rsidR="003861C1">
          <w:rPr>
            <w:noProof/>
            <w:webHidden/>
          </w:rPr>
          <w:tab/>
        </w:r>
        <w:r w:rsidR="003861C1">
          <w:rPr>
            <w:noProof/>
            <w:webHidden/>
          </w:rPr>
          <w:fldChar w:fldCharType="begin"/>
        </w:r>
        <w:r w:rsidR="003861C1">
          <w:rPr>
            <w:noProof/>
            <w:webHidden/>
          </w:rPr>
          <w:instrText xml:space="preserve"> PAGEREF _Toc468258977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8" w:history="1">
        <w:r w:rsidR="003861C1" w:rsidRPr="0046758F">
          <w:rPr>
            <w:rStyle w:val="Hyperlink"/>
            <w:noProof/>
          </w:rPr>
          <w:t>2.3</w:t>
        </w:r>
        <w:r w:rsidR="003861C1" w:rsidRPr="000E5C9E">
          <w:rPr>
            <w:noProof/>
          </w:rPr>
          <w:tab/>
        </w:r>
        <w:r w:rsidR="003861C1" w:rsidRPr="0046758F">
          <w:rPr>
            <w:rStyle w:val="Hyperlink"/>
            <w:noProof/>
          </w:rPr>
          <w:t>Data Structure</w:t>
        </w:r>
        <w:r w:rsidR="003861C1">
          <w:rPr>
            <w:noProof/>
            <w:webHidden/>
          </w:rPr>
          <w:tab/>
        </w:r>
        <w:r w:rsidR="003861C1">
          <w:rPr>
            <w:noProof/>
            <w:webHidden/>
          </w:rPr>
          <w:fldChar w:fldCharType="begin"/>
        </w:r>
        <w:r w:rsidR="003861C1">
          <w:rPr>
            <w:noProof/>
            <w:webHidden/>
          </w:rPr>
          <w:instrText xml:space="preserve"> PAGEREF _Toc468258978 \h </w:instrText>
        </w:r>
        <w:r w:rsidR="003861C1">
          <w:rPr>
            <w:noProof/>
            <w:webHidden/>
          </w:rPr>
        </w:r>
        <w:r w:rsidR="003861C1">
          <w:rPr>
            <w:noProof/>
            <w:webHidden/>
          </w:rPr>
          <w:fldChar w:fldCharType="separate"/>
        </w:r>
        <w:r w:rsidR="00CD34EA">
          <w:rPr>
            <w:noProof/>
            <w:webHidden/>
          </w:rPr>
          <w:t>5</w:t>
        </w:r>
        <w:r w:rsidR="003861C1">
          <w:rPr>
            <w:noProof/>
            <w:webHidden/>
          </w:rPr>
          <w:fldChar w:fldCharType="end"/>
        </w:r>
      </w:hyperlink>
    </w:p>
    <w:p w:rsidR="003861C1" w:rsidRPr="000E5C9E" w:rsidRDefault="00E4070B">
      <w:pPr>
        <w:pStyle w:val="TOC2"/>
        <w:tabs>
          <w:tab w:val="left" w:pos="880"/>
          <w:tab w:val="right" w:leader="dot" w:pos="9062"/>
        </w:tabs>
        <w:rPr>
          <w:noProof/>
        </w:rPr>
      </w:pPr>
      <w:hyperlink w:anchor="_Toc468258979" w:history="1">
        <w:r w:rsidR="003861C1" w:rsidRPr="0046758F">
          <w:rPr>
            <w:rStyle w:val="Hyperlink"/>
            <w:noProof/>
          </w:rPr>
          <w:t>2.4</w:t>
        </w:r>
        <w:r w:rsidR="003861C1" w:rsidRPr="000E5C9E">
          <w:rPr>
            <w:noProof/>
          </w:rPr>
          <w:tab/>
        </w:r>
        <w:r w:rsidR="003861C1" w:rsidRPr="0046758F">
          <w:rPr>
            <w:rStyle w:val="Hyperlink"/>
            <w:noProof/>
          </w:rPr>
          <w:t>Dataset Permissions</w:t>
        </w:r>
        <w:r w:rsidR="003861C1">
          <w:rPr>
            <w:noProof/>
            <w:webHidden/>
          </w:rPr>
          <w:tab/>
        </w:r>
        <w:r w:rsidR="003861C1">
          <w:rPr>
            <w:noProof/>
            <w:webHidden/>
          </w:rPr>
          <w:fldChar w:fldCharType="begin"/>
        </w:r>
        <w:r w:rsidR="003861C1">
          <w:rPr>
            <w:noProof/>
            <w:webHidden/>
          </w:rPr>
          <w:instrText xml:space="preserve"> PAGEREF _Toc468258979 \h </w:instrText>
        </w:r>
        <w:r w:rsidR="003861C1">
          <w:rPr>
            <w:noProof/>
            <w:webHidden/>
          </w:rPr>
        </w:r>
        <w:r w:rsidR="003861C1">
          <w:rPr>
            <w:noProof/>
            <w:webHidden/>
          </w:rPr>
          <w:fldChar w:fldCharType="separate"/>
        </w:r>
        <w:r w:rsidR="00CD34EA">
          <w:rPr>
            <w:noProof/>
            <w:webHidden/>
          </w:rPr>
          <w:t>5</w:t>
        </w:r>
        <w:r w:rsidR="003861C1">
          <w:rPr>
            <w:noProof/>
            <w:webHidden/>
          </w:rPr>
          <w:fldChar w:fldCharType="end"/>
        </w:r>
      </w:hyperlink>
    </w:p>
    <w:p w:rsidR="003861C1" w:rsidRPr="000E5C9E" w:rsidRDefault="00E4070B">
      <w:pPr>
        <w:pStyle w:val="TOC1"/>
        <w:tabs>
          <w:tab w:val="left" w:pos="440"/>
          <w:tab w:val="right" w:leader="dot" w:pos="9062"/>
        </w:tabs>
        <w:rPr>
          <w:noProof/>
        </w:rPr>
      </w:pPr>
      <w:hyperlink w:anchor="_Toc468258980" w:history="1">
        <w:r w:rsidR="003861C1" w:rsidRPr="0046758F">
          <w:rPr>
            <w:rStyle w:val="Hyperlink"/>
            <w:noProof/>
          </w:rPr>
          <w:t>3</w:t>
        </w:r>
        <w:r w:rsidR="003861C1" w:rsidRPr="000E5C9E">
          <w:rPr>
            <w:noProof/>
          </w:rPr>
          <w:tab/>
        </w:r>
        <w:r w:rsidR="003861C1" w:rsidRPr="0046758F">
          <w:rPr>
            <w:rStyle w:val="Hyperlink"/>
            <w:noProof/>
          </w:rPr>
          <w:t>Search Manager</w:t>
        </w:r>
        <w:r w:rsidR="003861C1">
          <w:rPr>
            <w:noProof/>
            <w:webHidden/>
          </w:rPr>
          <w:tab/>
        </w:r>
        <w:r w:rsidR="003861C1">
          <w:rPr>
            <w:noProof/>
            <w:webHidden/>
          </w:rPr>
          <w:fldChar w:fldCharType="begin"/>
        </w:r>
        <w:r w:rsidR="003861C1">
          <w:rPr>
            <w:noProof/>
            <w:webHidden/>
          </w:rPr>
          <w:instrText xml:space="preserve"> PAGEREF _Toc468258980 \h </w:instrText>
        </w:r>
        <w:r w:rsidR="003861C1">
          <w:rPr>
            <w:noProof/>
            <w:webHidden/>
          </w:rPr>
        </w:r>
        <w:r w:rsidR="003861C1">
          <w:rPr>
            <w:noProof/>
            <w:webHidden/>
          </w:rPr>
          <w:fldChar w:fldCharType="separate"/>
        </w:r>
        <w:r w:rsidR="00CD34EA">
          <w:rPr>
            <w:noProof/>
            <w:webHidden/>
          </w:rPr>
          <w:t>6</w:t>
        </w:r>
        <w:r w:rsidR="003861C1">
          <w:rPr>
            <w:noProof/>
            <w:webHidden/>
          </w:rPr>
          <w:fldChar w:fldCharType="end"/>
        </w:r>
      </w:hyperlink>
    </w:p>
    <w:p w:rsidR="00E55B41" w:rsidRDefault="00EB5F0F" w:rsidP="005B76BE">
      <w:pPr>
        <w:jc w:val="both"/>
      </w:pPr>
      <w:r>
        <w:fldChar w:fldCharType="end"/>
      </w:r>
    </w:p>
    <w:p w:rsidR="00E55B41" w:rsidRPr="00EA5CBA" w:rsidRDefault="00E55B41" w:rsidP="00A64E58">
      <w:pPr>
        <w:pStyle w:val="Heading1"/>
        <w:rPr>
          <w:lang w:val="en-GB"/>
        </w:rPr>
      </w:pPr>
      <w:r w:rsidRPr="00725207">
        <w:br w:type="page"/>
      </w:r>
      <w:bookmarkStart w:id="1" w:name="_Toc468258969"/>
      <w:r w:rsidRPr="000130DF">
        <w:lastRenderedPageBreak/>
        <w:t>Search</w:t>
      </w:r>
      <w:r>
        <w:rPr>
          <w:lang w:val="en-GB"/>
        </w:rPr>
        <w:t xml:space="preserve"> UI</w:t>
      </w:r>
      <w:bookmarkEnd w:id="1"/>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FE23DA"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pt;height:238.55pt">
            <v:imagedata r:id="rId8" o:title="Bild1"/>
          </v:shape>
        </w:pict>
      </w:r>
    </w:p>
    <w:p w:rsidR="00E55B41" w:rsidRPr="000130DF" w:rsidRDefault="00E55B41" w:rsidP="0078286C">
      <w:pPr>
        <w:pStyle w:val="Heading2"/>
        <w:rPr>
          <w:noProof/>
          <w:lang w:val="de-DE" w:eastAsia="de-DE"/>
        </w:rPr>
      </w:pPr>
      <w:bookmarkStart w:id="2" w:name="_Toc468258970"/>
      <w:r w:rsidRPr="0078286C">
        <w:t>Categories</w:t>
      </w:r>
      <w:bookmarkEnd w:id="2"/>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3" w:name="_Toc468258971"/>
      <w:r w:rsidRPr="00CD0F1C">
        <w:t>Properties</w:t>
      </w:r>
      <w:bookmarkEnd w:id="3"/>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4" w:name="_Toc468258972"/>
      <w:r w:rsidRPr="00CD0F1C">
        <w:t>Free text search with Autocomplete</w:t>
      </w:r>
      <w:bookmarkEnd w:id="4"/>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5" w:name="_Toc468258973"/>
      <w:r w:rsidRPr="00CD0F1C">
        <w:lastRenderedPageBreak/>
        <w:t>Selected Filter</w:t>
      </w:r>
      <w:bookmarkEnd w:id="5"/>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6" w:name="_Toc468258974"/>
      <w:r w:rsidRPr="00CD0F1C">
        <w:t>Results</w:t>
      </w:r>
      <w:bookmarkEnd w:id="6"/>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7" w:name="_Toc468258975"/>
      <w:r>
        <w:t>Data Details</w:t>
      </w:r>
      <w:bookmarkEnd w:id="7"/>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 xml:space="preserve">Primary Data, Data Structure, and Dataset Permissions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8" w:name="_Toc468258976"/>
      <w:r w:rsidRPr="00CD0F1C">
        <w:t>Meta Data</w:t>
      </w:r>
      <w:bookmarkEnd w:id="8"/>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FE23DA" w:rsidP="00045B41">
      <w:pPr>
        <w:jc w:val="both"/>
        <w:rPr>
          <w:lang w:val="en-US"/>
        </w:rPr>
      </w:pPr>
      <w:r>
        <w:rPr>
          <w:noProof/>
          <w:lang w:eastAsia="de-DE"/>
        </w:rPr>
        <w:pict>
          <v:shape id="_x0000_i1026" type="#_x0000_t75" style="width:453.3pt;height:190.35pt">
            <v:imagedata r:id="rId9" o:title="metadata"/>
          </v:shape>
        </w:pict>
      </w:r>
    </w:p>
    <w:p w:rsidR="00E55B41" w:rsidRPr="00CD0F1C" w:rsidRDefault="00E55B41" w:rsidP="0078286C">
      <w:pPr>
        <w:pStyle w:val="Heading2"/>
      </w:pPr>
      <w:bookmarkStart w:id="9" w:name="_Toc468258977"/>
      <w:r w:rsidRPr="00CD0F1C">
        <w:t>Primary Data</w:t>
      </w:r>
      <w:bookmarkEnd w:id="9"/>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You can download selected data in an Excel file, comma separated in a CSV file, or tab separated in a TXT file.</w:t>
      </w:r>
    </w:p>
    <w:p w:rsidR="00E55B41" w:rsidRDefault="00FE23DA" w:rsidP="00045B41">
      <w:pPr>
        <w:jc w:val="both"/>
        <w:rPr>
          <w:b/>
          <w:lang w:val="en-US"/>
        </w:rPr>
      </w:pPr>
      <w:r>
        <w:rPr>
          <w:b/>
          <w:lang w:val="en-US"/>
        </w:rPr>
        <w:lastRenderedPageBreak/>
        <w:pict>
          <v:shape id="_x0000_i1027" type="#_x0000_t75" style="width:453.3pt;height:194.7pt">
            <v:imagedata r:id="rId10" o:title="primary data"/>
          </v:shape>
        </w:pict>
      </w:r>
      <w:r w:rsidR="00E4070B">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1"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0" w:name="_Toc468258978"/>
      <w:r w:rsidRPr="00CD0F1C">
        <w:t>Data Structure</w:t>
      </w:r>
      <w:bookmarkEnd w:id="1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FE23DA" w:rsidP="000E68A7">
      <w:pPr>
        <w:rPr>
          <w:lang w:val="en-US"/>
        </w:rPr>
      </w:pPr>
      <w:r>
        <w:rPr>
          <w:lang w:val="en-US"/>
        </w:rPr>
        <w:pict>
          <v:shape id="_x0000_i1028" type="#_x0000_t75" style="width:453.3pt;height:221.65pt">
            <v:imagedata r:id="rId12" o:title="data structure"/>
          </v:shape>
        </w:pict>
      </w:r>
    </w:p>
    <w:p w:rsidR="00FF43D4" w:rsidRPr="00FF43D4" w:rsidRDefault="00FF43D4" w:rsidP="000E68A7">
      <w:pPr>
        <w:rPr>
          <w:lang w:val="en-US"/>
        </w:rPr>
      </w:pPr>
    </w:p>
    <w:p w:rsidR="00045B41" w:rsidRDefault="00045B41" w:rsidP="0078286C">
      <w:pPr>
        <w:pStyle w:val="Heading2"/>
      </w:pPr>
      <w:bookmarkStart w:id="11" w:name="_Toc468258979"/>
      <w:r>
        <w:t>Dataset Permissions</w:t>
      </w:r>
      <w:bookmarkEnd w:id="11"/>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FE23DA" w:rsidP="00A64E58">
      <w:pPr>
        <w:rPr>
          <w:lang w:val="en-US"/>
        </w:rPr>
      </w:pPr>
      <w:r>
        <w:rPr>
          <w:lang w:val="en-US"/>
        </w:rPr>
        <w:lastRenderedPageBreak/>
        <w:pict>
          <v:shape id="_x0000_i1029" type="#_x0000_t75" style="width:453.3pt;height:222.9pt">
            <v:imagedata r:id="rId13" o:title="dataset permission"/>
          </v:shape>
        </w:pict>
      </w:r>
    </w:p>
    <w:p w:rsidR="00402251" w:rsidRDefault="00402251" w:rsidP="00402251">
      <w:pPr>
        <w:pStyle w:val="Heading2"/>
      </w:pPr>
      <w:r>
        <w:t>Publish a Dataset Version</w:t>
      </w:r>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Pr="00A64E58" w:rsidRDefault="00FE23DA" w:rsidP="00402251">
      <w:pPr>
        <w:rPr>
          <w:lang w:val="en-US"/>
        </w:rPr>
      </w:pPr>
      <w:r>
        <w:rPr>
          <w:noProof/>
          <w:lang w:eastAsia="de-DE"/>
        </w:rPr>
        <w:pict>
          <v:shape id="Picture 1" o:spid="_x0000_i1030" type="#_x0000_t75" style="width:470.2pt;height:129.6pt;visibility:visible;mso-wrap-style:square">
            <v:imagedata r:id="rId14" o:title=""/>
          </v:shape>
        </w:pict>
      </w:r>
    </w:p>
    <w:p w:rsidR="00E55B41" w:rsidRDefault="00E55B41" w:rsidP="0078286C">
      <w:pPr>
        <w:pStyle w:val="Heading1"/>
      </w:pPr>
      <w:bookmarkStart w:id="12" w:name="_Toc468258980"/>
      <w:r>
        <w:t>Search Manager</w:t>
      </w:r>
      <w:bookmarkEnd w:id="12"/>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E55B41" w:rsidRDefault="00E55B41" w:rsidP="00B70A91">
      <w:pPr>
        <w:rPr>
          <w:lang w:val="en-US"/>
        </w:rPr>
      </w:pPr>
      <w:r>
        <w:rPr>
          <w:lang w:val="en-US"/>
        </w:rPr>
        <w:t>You need to click on the Refresh Search button, to make the search result effective.</w:t>
      </w:r>
    </w:p>
    <w:p w:rsidR="00DE0E18" w:rsidRDefault="00FE23DA" w:rsidP="00B70A91">
      <w:pPr>
        <w:rPr>
          <w:lang w:val="en-US"/>
        </w:rPr>
      </w:pPr>
      <w:r>
        <w:rPr>
          <w:lang w:val="en-US"/>
        </w:rPr>
        <w:lastRenderedPageBreak/>
        <w:pict>
          <v:shape id="_x0000_i1031" type="#_x0000_t75" style="width:453.3pt;height:283pt">
            <v:imagedata r:id="rId15" o:title="search Manager"/>
          </v:shape>
        </w:pict>
      </w:r>
    </w:p>
    <w:p w:rsidR="00E55B41" w:rsidRDefault="00E55B41" w:rsidP="00C7430D">
      <w:pPr>
        <w:jc w:val="both"/>
        <w:rPr>
          <w:lang w:val="en-GB"/>
        </w:rPr>
      </w:pPr>
      <w:r>
        <w:rPr>
          <w:lang w:val="en-US"/>
        </w:rPr>
        <w:t>You can u</w:t>
      </w:r>
      <w:r w:rsidRPr="00971D83">
        <w:rPr>
          <w:rFonts w:cs="Calibri"/>
          <w:bCs/>
          <w:lang w:val="en-GB"/>
        </w:rPr>
        <w:t xml:space="preserve">se </w:t>
      </w:r>
      <w:r w:rsidR="00E4070B">
        <w:rPr>
          <w:noProof/>
          <w:lang w:eastAsia="de-DE"/>
        </w:rPr>
        <w:pict>
          <v:shape id="_x0000_i1032" type="#_x0000_t75" style="width:18.8pt;height:18.8pt;visibility:visible;mso-wrap-style:square">
            <v:imagedata r:id="rId16" o:title=""/>
          </v:shape>
        </w:pict>
      </w:r>
      <w:r w:rsidRPr="00971D83">
        <w:rPr>
          <w:lang w:val="en-GB"/>
        </w:rPr>
        <w:t xml:space="preserve"> </w:t>
      </w:r>
      <w:r w:rsidRPr="00971D83">
        <w:rPr>
          <w:rFonts w:cs="Calibri"/>
          <w:lang w:val="en-GB"/>
        </w:rPr>
        <w:t xml:space="preserve">for edit and </w:t>
      </w:r>
      <w:r w:rsidR="00FE23DA">
        <w:rPr>
          <w:noProof/>
          <w:lang w:eastAsia="de-DE"/>
        </w:rPr>
        <w:pict>
          <v:shape id="_x0000_i1033" type="#_x0000_t75" style="width:18.8pt;height:18.8pt;visibility:visible;mso-wrap-style:square">
            <v:imagedata r:id="rId17"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lucene field and its attribute are used to configure indexing, searching, and display. </w:t>
      </w:r>
      <w:r>
        <w:rPr>
          <w:lang w:val="en-GB"/>
        </w:rPr>
        <w:t>Take mouse over each question mark near by a field and you can see the help information.</w:t>
      </w:r>
    </w:p>
    <w:p w:rsidR="00E55B41" w:rsidRPr="00971D83" w:rsidRDefault="00FE23DA" w:rsidP="005F57E7">
      <w:pPr>
        <w:rPr>
          <w:rFonts w:cs="Calibri"/>
          <w:bCs/>
          <w:lang w:val="en-GB"/>
        </w:rPr>
      </w:pPr>
      <w:r>
        <w:rPr>
          <w:rFonts w:cs="Calibri"/>
          <w:bCs/>
          <w:lang w:val="en-GB"/>
        </w:rPr>
        <w:pict>
          <v:shape id="_x0000_i1034" type="#_x0000_t75" style="width:453.3pt;height:306.8pt">
            <v:imagedata r:id="rId18" o:title="create search attribute"/>
          </v:shape>
        </w:pict>
      </w:r>
    </w:p>
    <w:p w:rsidR="00E55B41" w:rsidRPr="009D7042" w:rsidRDefault="00E55B41" w:rsidP="00C7430D">
      <w:pPr>
        <w:jc w:val="both"/>
        <w:rPr>
          <w:lang w:val="en-US"/>
        </w:rPr>
      </w:pPr>
      <w:r w:rsidRPr="009D7042">
        <w:rPr>
          <w:lang w:val="en-US"/>
        </w:rPr>
        <w:lastRenderedPageBreak/>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This is the name of the field in the lucen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xpaths from the metadata elements to be mapped against the lucen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P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sectPr w:rsidR="003D5D87" w:rsidRPr="003D5D87" w:rsidSect="00352E0E">
      <w:footerReference w:type="default" r:id="rId19"/>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070B" w:rsidRDefault="00E4070B" w:rsidP="00352E0E">
      <w:pPr>
        <w:spacing w:after="0" w:line="240" w:lineRule="auto"/>
      </w:pPr>
      <w:r>
        <w:separator/>
      </w:r>
    </w:p>
  </w:endnote>
  <w:endnote w:type="continuationSeparator" w:id="0">
    <w:p w:rsidR="00E4070B" w:rsidRDefault="00E4070B"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5B41" w:rsidRDefault="00EB5F0F">
    <w:pPr>
      <w:pStyle w:val="Footer"/>
      <w:jc w:val="center"/>
    </w:pPr>
    <w:r>
      <w:fldChar w:fldCharType="begin"/>
    </w:r>
    <w:r w:rsidR="00426604">
      <w:instrText>PAGE   \* MERGEFORMAT</w:instrText>
    </w:r>
    <w:r>
      <w:fldChar w:fldCharType="separate"/>
    </w:r>
    <w:r w:rsidR="00FE23DA">
      <w:rPr>
        <w:noProof/>
      </w:rPr>
      <w:t>7</w:t>
    </w:r>
    <w:r>
      <w:rPr>
        <w:noProof/>
      </w:rPr>
      <w:fldChar w:fldCharType="end"/>
    </w:r>
  </w:p>
  <w:p w:rsidR="00E55B41" w:rsidRDefault="00E55B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070B" w:rsidRDefault="00E4070B" w:rsidP="00352E0E">
      <w:pPr>
        <w:spacing w:after="0" w:line="240" w:lineRule="auto"/>
      </w:pPr>
      <w:r>
        <w:separator/>
      </w:r>
    </w:p>
  </w:footnote>
  <w:footnote w:type="continuationSeparator" w:id="0">
    <w:p w:rsidR="00E4070B" w:rsidRDefault="00E4070B"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42602"/>
    <w:rsid w:val="00045B41"/>
    <w:rsid w:val="0009035E"/>
    <w:rsid w:val="00093BAB"/>
    <w:rsid w:val="000B4001"/>
    <w:rsid w:val="000C58A3"/>
    <w:rsid w:val="000E5C9E"/>
    <w:rsid w:val="000E68A7"/>
    <w:rsid w:val="000E6DBD"/>
    <w:rsid w:val="00106930"/>
    <w:rsid w:val="00140BC4"/>
    <w:rsid w:val="00141883"/>
    <w:rsid w:val="00142CDD"/>
    <w:rsid w:val="00146A4E"/>
    <w:rsid w:val="001556BB"/>
    <w:rsid w:val="00161CFC"/>
    <w:rsid w:val="00193022"/>
    <w:rsid w:val="001A6E92"/>
    <w:rsid w:val="001B0F21"/>
    <w:rsid w:val="001D62AA"/>
    <w:rsid w:val="001F1E34"/>
    <w:rsid w:val="0023282A"/>
    <w:rsid w:val="0023490B"/>
    <w:rsid w:val="00236E15"/>
    <w:rsid w:val="00247797"/>
    <w:rsid w:val="00264B69"/>
    <w:rsid w:val="002913E2"/>
    <w:rsid w:val="00296248"/>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26604"/>
    <w:rsid w:val="0043697A"/>
    <w:rsid w:val="00440CC9"/>
    <w:rsid w:val="004424B2"/>
    <w:rsid w:val="00452743"/>
    <w:rsid w:val="00467F3B"/>
    <w:rsid w:val="00481827"/>
    <w:rsid w:val="00495CA6"/>
    <w:rsid w:val="004A170D"/>
    <w:rsid w:val="004B17F8"/>
    <w:rsid w:val="004B3E3A"/>
    <w:rsid w:val="004B6E46"/>
    <w:rsid w:val="004C7E35"/>
    <w:rsid w:val="004D5F00"/>
    <w:rsid w:val="004F334F"/>
    <w:rsid w:val="004F40F0"/>
    <w:rsid w:val="00516CC0"/>
    <w:rsid w:val="00523932"/>
    <w:rsid w:val="00523E9B"/>
    <w:rsid w:val="0053138E"/>
    <w:rsid w:val="00541491"/>
    <w:rsid w:val="0057699D"/>
    <w:rsid w:val="0057734F"/>
    <w:rsid w:val="00595771"/>
    <w:rsid w:val="005A3896"/>
    <w:rsid w:val="005B0614"/>
    <w:rsid w:val="005B76BE"/>
    <w:rsid w:val="005D331C"/>
    <w:rsid w:val="005E539F"/>
    <w:rsid w:val="005F57E7"/>
    <w:rsid w:val="00621B5E"/>
    <w:rsid w:val="0062285B"/>
    <w:rsid w:val="006529ED"/>
    <w:rsid w:val="00654763"/>
    <w:rsid w:val="006A3553"/>
    <w:rsid w:val="006B2C35"/>
    <w:rsid w:val="006C0A33"/>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E020F"/>
    <w:rsid w:val="00914BA0"/>
    <w:rsid w:val="00916BCA"/>
    <w:rsid w:val="00971D83"/>
    <w:rsid w:val="0099780C"/>
    <w:rsid w:val="009A7E2B"/>
    <w:rsid w:val="009C2969"/>
    <w:rsid w:val="009C5F54"/>
    <w:rsid w:val="009D5879"/>
    <w:rsid w:val="009D7042"/>
    <w:rsid w:val="00A236E0"/>
    <w:rsid w:val="00A25B68"/>
    <w:rsid w:val="00A26739"/>
    <w:rsid w:val="00A64E58"/>
    <w:rsid w:val="00A831B8"/>
    <w:rsid w:val="00A93F47"/>
    <w:rsid w:val="00AA61D2"/>
    <w:rsid w:val="00AB14A7"/>
    <w:rsid w:val="00AD0A2F"/>
    <w:rsid w:val="00AD55B6"/>
    <w:rsid w:val="00AE6FA8"/>
    <w:rsid w:val="00B30E50"/>
    <w:rsid w:val="00B41104"/>
    <w:rsid w:val="00B67004"/>
    <w:rsid w:val="00B70A91"/>
    <w:rsid w:val="00B919AC"/>
    <w:rsid w:val="00BC2C99"/>
    <w:rsid w:val="00BE72EF"/>
    <w:rsid w:val="00BF4EC3"/>
    <w:rsid w:val="00C26100"/>
    <w:rsid w:val="00C36153"/>
    <w:rsid w:val="00C40BB1"/>
    <w:rsid w:val="00C47916"/>
    <w:rsid w:val="00C50B2B"/>
    <w:rsid w:val="00C565ED"/>
    <w:rsid w:val="00C7430D"/>
    <w:rsid w:val="00CD0F1C"/>
    <w:rsid w:val="00CD34EA"/>
    <w:rsid w:val="00CE2F41"/>
    <w:rsid w:val="00CF6547"/>
    <w:rsid w:val="00D2209E"/>
    <w:rsid w:val="00D35BA5"/>
    <w:rsid w:val="00D37521"/>
    <w:rsid w:val="00D43ACA"/>
    <w:rsid w:val="00D63182"/>
    <w:rsid w:val="00D82589"/>
    <w:rsid w:val="00D93D37"/>
    <w:rsid w:val="00DA14FB"/>
    <w:rsid w:val="00DD37F7"/>
    <w:rsid w:val="00DE0E18"/>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51B92"/>
    <w:rsid w:val="00F81D54"/>
    <w:rsid w:val="00FB3881"/>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D35BA5"/>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eastAsia="en-US"/>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04</Words>
  <Characters>6959</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8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61</cp:revision>
  <cp:lastPrinted>2016-12-02T14:09:00Z</cp:lastPrinted>
  <dcterms:created xsi:type="dcterms:W3CDTF">2015-02-18T09:52:00Z</dcterms:created>
  <dcterms:modified xsi:type="dcterms:W3CDTF">2018-03-06T13:53:00Z</dcterms:modified>
</cp:coreProperties>
</file>